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9CC" w:rsidRDefault="001739CC" w:rsidP="001739CC">
      <w:pPr>
        <w:pStyle w:val="Heading1"/>
      </w:pPr>
      <w:r>
        <w:t>SIT107 – X.XX</w:t>
      </w:r>
    </w:p>
    <w:p w:rsidR="00296DFA" w:rsidRPr="00296DFA" w:rsidRDefault="00296DFA" w:rsidP="00296DFA">
      <w:pPr>
        <w:pStyle w:val="Heading1"/>
      </w:pPr>
      <w:r>
        <w:t>&lt;Title&gt;</w:t>
      </w:r>
    </w:p>
    <w:p w:rsidR="001739CC" w:rsidRPr="001E30AF" w:rsidRDefault="001739CC" w:rsidP="001739CC">
      <w:pPr>
        <w:pStyle w:val="Heading3"/>
        <w:jc w:val="center"/>
      </w:pPr>
      <w:r w:rsidRPr="001E30AF">
        <w:t>Gregory S McIntyre</w:t>
      </w:r>
    </w:p>
    <w:p w:rsidR="001739CC" w:rsidRPr="001E30AF" w:rsidRDefault="001739CC" w:rsidP="001739CC">
      <w:pPr>
        <w:pStyle w:val="Heading3"/>
        <w:jc w:val="center"/>
      </w:pPr>
      <w:r w:rsidRPr="001E30AF">
        <w:t>218356779</w:t>
      </w:r>
    </w:p>
    <w:p w:rsidR="003E239E" w:rsidRDefault="003E239E"/>
    <w:p w:rsidR="006A2610" w:rsidRDefault="006A2610">
      <w:r>
        <w:t xml:space="preserve">- Introduction of your project in terms of the Sense-Think-Act paradigm. Talk about what sensors were used, what kind of data was collected, how you may potentially use that data for analysis and decision-making in Task 11.1D. - User stories in your project. - Demonstration of your prototype. - Group member roles/tasks. - Backlog in a Trello board, &amp; Burndown chart. - Links to code repositories on </w:t>
      </w:r>
      <w:proofErr w:type="spellStart"/>
      <w:r>
        <w:t>Github</w:t>
      </w:r>
      <w:proofErr w:type="spellEnd"/>
      <w:r>
        <w:t xml:space="preserve"> &amp; any data collected. - Photographs, diagrams of your hardware setup. - Challenges faced. - The extension of the project delivered after Sprint 1. Mention if changes to the original idea are necessary</w:t>
      </w:r>
      <w:bookmarkStart w:id="0" w:name="_GoBack"/>
      <w:bookmarkEnd w:id="0"/>
    </w:p>
    <w:sectPr w:rsidR="006A2610">
      <w:foot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21DA" w:rsidRDefault="002221DA" w:rsidP="001739CC">
      <w:pPr>
        <w:spacing w:after="0" w:line="240" w:lineRule="auto"/>
      </w:pPr>
      <w:r>
        <w:separator/>
      </w:r>
    </w:p>
  </w:endnote>
  <w:endnote w:type="continuationSeparator" w:id="0">
    <w:p w:rsidR="002221DA" w:rsidRDefault="002221DA" w:rsidP="00173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47594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39CC" w:rsidRDefault="001739CC">
        <w:pPr>
          <w:pStyle w:val="Footer"/>
          <w:jc w:val="right"/>
        </w:pPr>
        <w:r w:rsidRPr="001739CC">
          <w:t>218356779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>/?</w:t>
        </w:r>
      </w:p>
    </w:sdtContent>
  </w:sdt>
  <w:p w:rsidR="001739CC" w:rsidRDefault="00173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21DA" w:rsidRDefault="002221DA" w:rsidP="001739CC">
      <w:pPr>
        <w:spacing w:after="0" w:line="240" w:lineRule="auto"/>
      </w:pPr>
      <w:r>
        <w:separator/>
      </w:r>
    </w:p>
  </w:footnote>
  <w:footnote w:type="continuationSeparator" w:id="0">
    <w:p w:rsidR="002221DA" w:rsidRDefault="002221DA" w:rsidP="001739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szCwMDY0srQ0NTdR0lEKTi0uzszPAykwrgUAx3BvrCwAAAA="/>
  </w:docVars>
  <w:rsids>
    <w:rsidRoot w:val="007E1BC2"/>
    <w:rsid w:val="001739CC"/>
    <w:rsid w:val="002221DA"/>
    <w:rsid w:val="00296DFA"/>
    <w:rsid w:val="003127FD"/>
    <w:rsid w:val="003414C3"/>
    <w:rsid w:val="003E239E"/>
    <w:rsid w:val="006A2610"/>
    <w:rsid w:val="006E4C3F"/>
    <w:rsid w:val="007E1BC2"/>
    <w:rsid w:val="00B50EA8"/>
    <w:rsid w:val="00EB6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21BD4"/>
  <w15:chartTrackingRefBased/>
  <w15:docId w15:val="{83C74489-1EA6-48E3-AEEB-356E1302B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14C3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414C3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9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14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739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3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9CC"/>
  </w:style>
  <w:style w:type="paragraph" w:styleId="Footer">
    <w:name w:val="footer"/>
    <w:basedOn w:val="Normal"/>
    <w:link w:val="FooterChar"/>
    <w:uiPriority w:val="99"/>
    <w:unhideWhenUsed/>
    <w:rsid w:val="00173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CINTYRE</dc:creator>
  <cp:keywords/>
  <dc:description/>
  <cp:lastModifiedBy>GREG MCINTYRE</cp:lastModifiedBy>
  <cp:revision>4</cp:revision>
  <dcterms:created xsi:type="dcterms:W3CDTF">2018-07-10T03:48:00Z</dcterms:created>
  <dcterms:modified xsi:type="dcterms:W3CDTF">2018-09-24T01:02:00Z</dcterms:modified>
</cp:coreProperties>
</file>